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5502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OLE_LINK1"/>
      <w:bookmarkStart w:id="1" w:name="OLE_LINK2"/>
      <w:bookmarkStart w:id="2" w:name="_GoBack"/>
      <w:bookmarkEnd w:id="2"/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Equity &amp;</w:t>
      </w:r>
      <w:r w:rsidR="00B4502D" w:rsidRPr="00FE1AC7">
        <w:rPr>
          <w:rFonts w:ascii="Times New Roman" w:eastAsia="Times New Roman" w:hAnsi="Times New Roman" w:cs="Times New Roman"/>
          <w:b/>
          <w:sz w:val="28"/>
          <w:szCs w:val="28"/>
        </w:rPr>
        <w:t xml:space="preserve"> Services Council </w:t>
      </w: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Meeting</w:t>
      </w:r>
    </w:p>
    <w:p w:rsidR="000706E3" w:rsidRPr="00FE1AC7" w:rsidRDefault="00F16437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November 15, 2017</w:t>
      </w:r>
    </w:p>
    <w:p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Wednesday at 6:00 pm</w:t>
      </w:r>
    </w:p>
    <w:p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SURC 236</w:t>
      </w:r>
    </w:p>
    <w:p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C5502" w:rsidRPr="000425B0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all To Order:</w:t>
      </w:r>
      <w:r w:rsidR="000425B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F41ECC" w:rsidRPr="00D82612" w:rsidRDefault="008131FF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meeting is called to order at 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>6:02 pm</w:t>
      </w:r>
    </w:p>
    <w:p w:rsidR="00AC5502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Roll Call: </w:t>
      </w:r>
    </w:p>
    <w:p w:rsidR="00D82612" w:rsidRPr="000909E5" w:rsidRDefault="005522B7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BLE</w:t>
      </w:r>
      <w:r w:rsidR="005D6084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5D6084" w:rsidRPr="005D6084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5D6084" w:rsidRPr="005D6084" w:rsidRDefault="00D82612" w:rsidP="005D6084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  <w:r w:rsidR="005D6084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5D6084" w:rsidRPr="005D6084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6D4760" w:rsidRPr="006D4760" w:rsidRDefault="00D82612" w:rsidP="006D4760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BSU</w:t>
      </w:r>
      <w:r w:rsidR="005D6084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5D6084" w:rsidRPr="005D6084">
        <w:rPr>
          <w:rFonts w:ascii="Times New Roman" w:eastAsia="Times New Roman" w:hAnsi="Times New Roman" w:cs="Times New Roman"/>
          <w:sz w:val="24"/>
          <w:szCs w:val="24"/>
        </w:rPr>
        <w:t>Ab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CSA</w:t>
      </w:r>
      <w:r w:rsidR="005D6084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5D6084" w:rsidRPr="005D6084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EQuA</w:t>
      </w:r>
      <w:r w:rsidR="005522B7">
        <w:rPr>
          <w:rFonts w:ascii="Times New Roman" w:eastAsia="Times New Roman" w:hAnsi="Times New Roman" w:cs="Times New Roman"/>
          <w:b/>
          <w:sz w:val="24"/>
          <w:szCs w:val="24"/>
        </w:rPr>
        <w:t>l</w:t>
      </w:r>
      <w:r w:rsidR="005D6084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5D6084" w:rsidRPr="005D6084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  <w:r w:rsidR="005D6084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C5186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C51866">
        <w:rPr>
          <w:rFonts w:ascii="Times New Roman" w:eastAsia="Times New Roman" w:hAnsi="Times New Roman" w:cs="Times New Roman"/>
          <w:sz w:val="24"/>
          <w:szCs w:val="24"/>
        </w:rPr>
        <w:t>Ab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  <w:r w:rsidR="005D6084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5D6084" w:rsidRPr="005D6084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  <w:r w:rsidR="005D6084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5D6084" w:rsidRPr="005D6084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  <w:r w:rsidR="005D6084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5D6084" w:rsidRPr="005D6084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5D6084" w:rsidRDefault="005D6084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nrecognized Organizations: Sisters: </w:t>
      </w:r>
      <w:r w:rsidRPr="005D6084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Pr="000909E5" w:rsidRDefault="00D82612" w:rsidP="00D82612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C5502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Minutes:</w:t>
      </w:r>
    </w:p>
    <w:p w:rsidR="00596D0F" w:rsidRPr="005D6084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6084">
        <w:rPr>
          <w:rFonts w:ascii="Times New Roman" w:eastAsia="Times New Roman" w:hAnsi="Times New Roman" w:cs="Times New Roman"/>
          <w:sz w:val="24"/>
          <w:szCs w:val="24"/>
        </w:rPr>
        <w:t xml:space="preserve">Motion to </w:t>
      </w:r>
      <w:r w:rsidR="00C51866">
        <w:rPr>
          <w:rFonts w:ascii="Times New Roman" w:eastAsia="Times New Roman" w:hAnsi="Times New Roman" w:cs="Times New Roman"/>
          <w:sz w:val="24"/>
          <w:szCs w:val="24"/>
        </w:rPr>
        <w:t>approve minutes from November 8</w:t>
      </w:r>
      <w:r w:rsidR="006A3669">
        <w:rPr>
          <w:rFonts w:ascii="Times New Roman" w:eastAsia="Times New Roman" w:hAnsi="Times New Roman" w:cs="Times New Roman"/>
          <w:sz w:val="24"/>
          <w:szCs w:val="24"/>
        </w:rPr>
        <w:t>, 2017</w:t>
      </w:r>
    </w:p>
    <w:p w:rsidR="005D6084" w:rsidRPr="005D6084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6084">
        <w:rPr>
          <w:rFonts w:ascii="Times New Roman" w:eastAsia="Times New Roman" w:hAnsi="Times New Roman" w:cs="Times New Roman"/>
          <w:sz w:val="24"/>
          <w:szCs w:val="24"/>
        </w:rPr>
        <w:t>So moved</w:t>
      </w:r>
      <w:r w:rsidR="00C51866">
        <w:rPr>
          <w:rFonts w:ascii="Times New Roman" w:eastAsia="Times New Roman" w:hAnsi="Times New Roman" w:cs="Times New Roman"/>
          <w:sz w:val="24"/>
          <w:szCs w:val="24"/>
        </w:rPr>
        <w:t xml:space="preserve"> by MEChA</w:t>
      </w:r>
    </w:p>
    <w:p w:rsidR="005D6084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6084">
        <w:rPr>
          <w:rFonts w:ascii="Times New Roman" w:eastAsia="Times New Roman" w:hAnsi="Times New Roman" w:cs="Times New Roman"/>
          <w:sz w:val="24"/>
          <w:szCs w:val="24"/>
        </w:rPr>
        <w:t>Second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51866">
        <w:rPr>
          <w:rFonts w:ascii="Times New Roman" w:eastAsia="Times New Roman" w:hAnsi="Times New Roman" w:cs="Times New Roman"/>
          <w:sz w:val="24"/>
          <w:szCs w:val="24"/>
        </w:rPr>
        <w:t xml:space="preserve">by </w:t>
      </w:r>
      <w:r>
        <w:rPr>
          <w:rFonts w:ascii="Times New Roman" w:eastAsia="Times New Roman" w:hAnsi="Times New Roman" w:cs="Times New Roman"/>
          <w:sz w:val="24"/>
          <w:szCs w:val="24"/>
        </w:rPr>
        <w:t>CSA</w:t>
      </w:r>
    </w:p>
    <w:p w:rsidR="005D6084" w:rsidRPr="005D6084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passes 7-0-0</w:t>
      </w:r>
    </w:p>
    <w:p w:rsidR="00C51866" w:rsidRDefault="00C51866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dditions or Corrections to Agenda:</w:t>
      </w:r>
    </w:p>
    <w:p w:rsidR="00596D0F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unds request </w:t>
      </w:r>
      <w:r w:rsidR="001E7872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proofErr w:type="spellStart"/>
      <w:r w:rsidR="001E7872">
        <w:rPr>
          <w:rFonts w:ascii="Times New Roman" w:eastAsia="Times New Roman" w:hAnsi="Times New Roman" w:cs="Times New Roman"/>
          <w:sz w:val="24"/>
          <w:szCs w:val="24"/>
        </w:rPr>
        <w:t>FGSO</w:t>
      </w:r>
      <w:r w:rsidR="00C51866">
        <w:rPr>
          <w:rFonts w:ascii="Times New Roman" w:eastAsia="Times New Roman" w:hAnsi="Times New Roman" w:cs="Times New Roman"/>
          <w:sz w:val="24"/>
          <w:szCs w:val="24"/>
        </w:rPr>
        <w:t>moved</w:t>
      </w:r>
      <w:proofErr w:type="spellEnd"/>
      <w:r w:rsidR="00C518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o new business</w:t>
      </w:r>
    </w:p>
    <w:p w:rsidR="005D6084" w:rsidRDefault="00C51866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ziie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ardenas moved 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>into announcements</w:t>
      </w:r>
    </w:p>
    <w:p w:rsidR="00C51866" w:rsidRDefault="00C51866" w:rsidP="005D60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to approve agenda with corrections</w:t>
      </w:r>
    </w:p>
    <w:p w:rsidR="005D6084" w:rsidRDefault="00C51866" w:rsidP="005D60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 moved </w:t>
      </w:r>
      <w:r>
        <w:rPr>
          <w:rFonts w:ascii="Times New Roman" w:eastAsia="Times New Roman" w:hAnsi="Times New Roman" w:cs="Times New Roman"/>
          <w:sz w:val="24"/>
          <w:szCs w:val="24"/>
        </w:rPr>
        <w:t>by P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>oly</w:t>
      </w:r>
      <w:r>
        <w:rPr>
          <w:rFonts w:ascii="Times New Roman" w:eastAsia="Times New Roman" w:hAnsi="Times New Roman" w:cs="Times New Roman"/>
          <w:sz w:val="24"/>
          <w:szCs w:val="24"/>
        </w:rPr>
        <w:t>Central</w:t>
      </w:r>
    </w:p>
    <w:p w:rsidR="005D6084" w:rsidRDefault="005D6084" w:rsidP="005D60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conded </w:t>
      </w:r>
      <w:r w:rsidR="00C51866">
        <w:rPr>
          <w:rFonts w:ascii="Times New Roman" w:eastAsia="Times New Roman" w:hAnsi="Times New Roman" w:cs="Times New Roman"/>
          <w:sz w:val="24"/>
          <w:szCs w:val="24"/>
        </w:rPr>
        <w:t>by EQuAl</w:t>
      </w:r>
    </w:p>
    <w:p w:rsidR="00C51866" w:rsidRDefault="006A3669" w:rsidP="005D60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passes 7-0-0</w:t>
      </w:r>
    </w:p>
    <w:p w:rsidR="005D6084" w:rsidRPr="005D6084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Agenda:</w:t>
      </w:r>
    </w:p>
    <w:p w:rsidR="00596D0F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6084">
        <w:rPr>
          <w:rFonts w:ascii="Times New Roman" w:eastAsia="Times New Roman" w:hAnsi="Times New Roman" w:cs="Times New Roman"/>
          <w:sz w:val="24"/>
          <w:szCs w:val="24"/>
        </w:rPr>
        <w:t>Motion to approve</w:t>
      </w:r>
      <w:r w:rsidR="00971EE3">
        <w:rPr>
          <w:rFonts w:ascii="Times New Roman" w:eastAsia="Times New Roman" w:hAnsi="Times New Roman" w:cs="Times New Roman"/>
          <w:sz w:val="24"/>
          <w:szCs w:val="24"/>
        </w:rPr>
        <w:t xml:space="preserve"> agenda</w:t>
      </w:r>
    </w:p>
    <w:p w:rsidR="005D6084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 moved </w:t>
      </w:r>
      <w:r w:rsidR="00971EE3">
        <w:rPr>
          <w:rFonts w:ascii="Times New Roman" w:eastAsia="Times New Roman" w:hAnsi="Times New Roman" w:cs="Times New Roman"/>
          <w:sz w:val="24"/>
          <w:szCs w:val="24"/>
        </w:rPr>
        <w:t>by P</w:t>
      </w:r>
      <w:r>
        <w:rPr>
          <w:rFonts w:ascii="Times New Roman" w:eastAsia="Times New Roman" w:hAnsi="Times New Roman" w:cs="Times New Roman"/>
          <w:sz w:val="24"/>
          <w:szCs w:val="24"/>
        </w:rPr>
        <w:t>oly</w:t>
      </w:r>
      <w:r w:rsidR="00971EE3">
        <w:rPr>
          <w:rFonts w:ascii="Times New Roman" w:eastAsia="Times New Roman" w:hAnsi="Times New Roman" w:cs="Times New Roman"/>
          <w:sz w:val="24"/>
          <w:szCs w:val="24"/>
        </w:rPr>
        <w:t>Central</w:t>
      </w:r>
    </w:p>
    <w:p w:rsidR="005D6084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conded </w:t>
      </w:r>
      <w:r w:rsidR="00971EE3">
        <w:rPr>
          <w:rFonts w:ascii="Times New Roman" w:eastAsia="Times New Roman" w:hAnsi="Times New Roman" w:cs="Times New Roman"/>
          <w:sz w:val="24"/>
          <w:szCs w:val="24"/>
        </w:rPr>
        <w:t>by CSA</w:t>
      </w:r>
    </w:p>
    <w:p w:rsidR="005D6084" w:rsidRPr="005D6084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passes 7-0-0</w:t>
      </w:r>
    </w:p>
    <w:p w:rsidR="005D6084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xecutive Board Report: </w:t>
      </w:r>
    </w:p>
    <w:p w:rsidR="005D6084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96994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ESC Chair: Myrinda Wolitarsky</w:t>
      </w:r>
      <w:r w:rsidR="00D826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D6084" w:rsidRDefault="006F29D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st week, I attended the PUSH Meeting. PUSH will be doing an event called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>walk and knoc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 in which they will go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oor to door</w:t>
      </w:r>
      <w:proofErr w:type="gramEnd"/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 collecting food for our pantries. </w:t>
      </w:r>
      <w:r>
        <w:rPr>
          <w:rFonts w:ascii="Times New Roman" w:eastAsia="Times New Roman" w:hAnsi="Times New Roman" w:cs="Times New Roman"/>
          <w:sz w:val="24"/>
          <w:szCs w:val="24"/>
        </w:rPr>
        <w:t>One w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>ay to get poi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your ESC organization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 is to bring food</w:t>
      </w:r>
      <w:r w:rsidR="006A3669">
        <w:rPr>
          <w:rFonts w:ascii="Times New Roman" w:eastAsia="Times New Roman" w:hAnsi="Times New Roman" w:cs="Times New Roman"/>
          <w:sz w:val="24"/>
          <w:szCs w:val="24"/>
        </w:rPr>
        <w:t xml:space="preserve"> in for PUSH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A3669">
        <w:rPr>
          <w:rFonts w:ascii="Times New Roman" w:eastAsia="Times New Roman" w:hAnsi="Times New Roman" w:cs="Times New Roman"/>
          <w:sz w:val="24"/>
          <w:szCs w:val="24"/>
        </w:rPr>
        <w:t>The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re planning a 5k in the spring.</w:t>
      </w:r>
      <w:r w:rsidR="006A3669">
        <w:rPr>
          <w:rFonts w:ascii="Times New Roman" w:eastAsia="Times New Roman" w:hAnsi="Times New Roman" w:cs="Times New Roman"/>
          <w:sz w:val="24"/>
          <w:szCs w:val="24"/>
        </w:rPr>
        <w:t xml:space="preserve"> PUS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ll be w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orking with </w:t>
      </w:r>
      <w:r w:rsidR="006A3669"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undation and potentially 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having students be able to use PUSH money for connection cards. Lobby day in Olympia for Central is January </w:t>
      </w:r>
      <w:r w:rsidR="00481DEF">
        <w:rPr>
          <w:rFonts w:ascii="Times New Roman" w:eastAsia="Times New Roman" w:hAnsi="Times New Roman" w:cs="Times New Roman"/>
          <w:sz w:val="24"/>
          <w:szCs w:val="24"/>
        </w:rPr>
        <w:t>26</w:t>
      </w:r>
      <w:r w:rsidR="00481DEF" w:rsidRPr="005D608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481DEF">
        <w:rPr>
          <w:rFonts w:ascii="Times New Roman" w:eastAsia="Times New Roman" w:hAnsi="Times New Roman" w:cs="Times New Roman"/>
          <w:sz w:val="24"/>
          <w:szCs w:val="24"/>
        </w:rPr>
        <w:t>;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81DEF">
        <w:rPr>
          <w:rFonts w:ascii="Times New Roman" w:eastAsia="Times New Roman" w:hAnsi="Times New Roman" w:cs="Times New Roman"/>
          <w:sz w:val="24"/>
          <w:szCs w:val="24"/>
        </w:rPr>
        <w:t xml:space="preserve">this event 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should count for civic engagement hours. </w:t>
      </w:r>
      <w:r w:rsidR="00481DEF">
        <w:rPr>
          <w:rFonts w:ascii="Times New Roman" w:eastAsia="Times New Roman" w:hAnsi="Times New Roman" w:cs="Times New Roman"/>
          <w:sz w:val="24"/>
          <w:szCs w:val="24"/>
        </w:rPr>
        <w:t>The ESC will be collaborating with the DEC to put on a coat drive. The event will take place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 at beginning of winter quarter. </w:t>
      </w:r>
      <w:r w:rsidR="00481DEF">
        <w:rPr>
          <w:rFonts w:ascii="Times New Roman" w:eastAsia="Times New Roman" w:hAnsi="Times New Roman" w:cs="Times New Roman"/>
          <w:sz w:val="24"/>
          <w:szCs w:val="24"/>
        </w:rPr>
        <w:t>We w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>ill be tabling for collecting and distributing coats</w:t>
      </w:r>
      <w:r w:rsidR="006A3669">
        <w:rPr>
          <w:rFonts w:ascii="Times New Roman" w:eastAsia="Times New Roman" w:hAnsi="Times New Roman" w:cs="Times New Roman"/>
          <w:sz w:val="24"/>
          <w:szCs w:val="24"/>
        </w:rPr>
        <w:t>, so it is another option for civic engagement hours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81DEF">
        <w:rPr>
          <w:rFonts w:ascii="Times New Roman" w:eastAsia="Times New Roman" w:hAnsi="Times New Roman" w:cs="Times New Roman"/>
          <w:sz w:val="24"/>
          <w:szCs w:val="24"/>
        </w:rPr>
        <w:t>I am also t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alking to publicity about getting rack cards for each organization. </w:t>
      </w:r>
    </w:p>
    <w:p w:rsidR="00481DEF" w:rsidRDefault="00481DEF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41ECC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>Community Programmer: Linh Le</w:t>
      </w:r>
    </w:p>
    <w:p w:rsidR="005D6084" w:rsidRPr="005D6084" w:rsidRDefault="008131FF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have been</w:t>
      </w:r>
      <w:r w:rsidR="005D6084" w:rsidRPr="005D6084">
        <w:rPr>
          <w:rFonts w:ascii="Times New Roman" w:eastAsia="Times New Roman" w:hAnsi="Times New Roman" w:cs="Times New Roman"/>
          <w:sz w:val="24"/>
          <w:szCs w:val="24"/>
        </w:rPr>
        <w:t xml:space="preserve"> working on the contact list</w:t>
      </w:r>
      <w:r w:rsidR="006F29D3">
        <w:rPr>
          <w:rFonts w:ascii="Times New Roman" w:eastAsia="Times New Roman" w:hAnsi="Times New Roman" w:cs="Times New Roman"/>
          <w:sz w:val="24"/>
          <w:szCs w:val="24"/>
        </w:rPr>
        <w:t xml:space="preserve"> for each E</w:t>
      </w:r>
      <w:r w:rsidR="006A3669">
        <w:rPr>
          <w:rFonts w:ascii="Times New Roman" w:eastAsia="Times New Roman" w:hAnsi="Times New Roman" w:cs="Times New Roman"/>
          <w:sz w:val="24"/>
          <w:szCs w:val="24"/>
        </w:rPr>
        <w:t>SC</w:t>
      </w:r>
      <w:r w:rsidR="006F29D3">
        <w:rPr>
          <w:rFonts w:ascii="Times New Roman" w:eastAsia="Times New Roman" w:hAnsi="Times New Roman" w:cs="Times New Roman"/>
          <w:sz w:val="24"/>
          <w:szCs w:val="24"/>
        </w:rPr>
        <w:t xml:space="preserve"> organization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. I have a sign up sheet for food for Friendsgiving. </w:t>
      </w:r>
      <w:r w:rsidR="006F29D3">
        <w:rPr>
          <w:rFonts w:ascii="Times New Roman" w:eastAsia="Times New Roman" w:hAnsi="Times New Roman" w:cs="Times New Roman"/>
          <w:sz w:val="24"/>
          <w:szCs w:val="24"/>
        </w:rPr>
        <w:t>We will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 be making photo slides for Friendsgiving, </w:t>
      </w:r>
      <w:r w:rsidR="006F29D3">
        <w:rPr>
          <w:rFonts w:ascii="Times New Roman" w:eastAsia="Times New Roman" w:hAnsi="Times New Roman" w:cs="Times New Roman"/>
          <w:sz w:val="24"/>
          <w:szCs w:val="24"/>
        </w:rPr>
        <w:t xml:space="preserve">please 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email me photos by this Friday. Please </w:t>
      </w:r>
      <w:r w:rsidR="006F29D3">
        <w:rPr>
          <w:rFonts w:ascii="Times New Roman" w:eastAsia="Times New Roman" w:hAnsi="Times New Roman" w:cs="Times New Roman"/>
          <w:sz w:val="24"/>
          <w:szCs w:val="24"/>
        </w:rPr>
        <w:t>remember to turn in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 your volunteer hours. Only organizations that have turned in hours</w:t>
      </w:r>
      <w:r w:rsidR="006F29D3">
        <w:rPr>
          <w:rFonts w:ascii="Times New Roman" w:eastAsia="Times New Roman" w:hAnsi="Times New Roman" w:cs="Times New Roman"/>
          <w:sz w:val="24"/>
          <w:szCs w:val="24"/>
        </w:rPr>
        <w:t xml:space="preserve"> so far are</w:t>
      </w:r>
      <w:r w:rsidR="005D6084">
        <w:rPr>
          <w:rFonts w:ascii="Times New Roman" w:eastAsia="Times New Roman" w:hAnsi="Times New Roman" w:cs="Times New Roman"/>
          <w:sz w:val="24"/>
          <w:szCs w:val="24"/>
        </w:rPr>
        <w:t xml:space="preserve"> FGSO and PolyCentral. 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Friendsgiving </w:t>
      </w:r>
      <w:r>
        <w:rPr>
          <w:rFonts w:ascii="Times New Roman" w:eastAsia="Times New Roman" w:hAnsi="Times New Roman" w:cs="Times New Roman"/>
          <w:sz w:val="24"/>
          <w:szCs w:val="24"/>
        </w:rPr>
        <w:t>will take</w:t>
      </w:r>
      <w:r w:rsidR="006F29D3">
        <w:rPr>
          <w:rFonts w:ascii="Times New Roman" w:eastAsia="Times New Roman" w:hAnsi="Times New Roman" w:cs="Times New Roman"/>
          <w:sz w:val="24"/>
          <w:szCs w:val="24"/>
        </w:rPr>
        <w:t xml:space="preserve"> place 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>November 30</w:t>
      </w:r>
      <w:r w:rsidR="003C64E2" w:rsidRPr="003C64E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 from 7-9 pm</w:t>
      </w:r>
      <w:r w:rsidR="006F29D3">
        <w:rPr>
          <w:rFonts w:ascii="Times New Roman" w:eastAsia="Times New Roman" w:hAnsi="Times New Roman" w:cs="Times New Roman"/>
          <w:sz w:val="24"/>
          <w:szCs w:val="24"/>
        </w:rPr>
        <w:t xml:space="preserve"> in the Wellington Event Center by Barto Hall.</w:t>
      </w:r>
    </w:p>
    <w:p w:rsidR="005D6084" w:rsidRPr="00F41B43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41ECC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>Executive Assistant: Alex Cheesman</w:t>
      </w:r>
    </w:p>
    <w:p w:rsidR="005D6084" w:rsidRPr="003C64E2" w:rsidRDefault="00543327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fortunately</w:t>
      </w:r>
      <w:r w:rsidR="006F29D3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ur t-shirt</w:t>
      </w:r>
      <w:r w:rsidR="003C64E2" w:rsidRPr="003C64E2">
        <w:rPr>
          <w:rFonts w:ascii="Times New Roman" w:eastAsia="Times New Roman" w:hAnsi="Times New Roman" w:cs="Times New Roman"/>
          <w:sz w:val="24"/>
          <w:szCs w:val="24"/>
        </w:rPr>
        <w:t xml:space="preserve"> fund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quest to S&amp;A has been rejected.  </w:t>
      </w:r>
      <w:r w:rsidR="003C64E2" w:rsidRPr="003C64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D6084" w:rsidRPr="002A4B59" w:rsidRDefault="005D6084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6D83" w:rsidRDefault="003C64E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SC Advisor: Michelle Cyrus</w:t>
      </w:r>
    </w:p>
    <w:p w:rsidR="005D6084" w:rsidRPr="003C64E2" w:rsidRDefault="00481DEF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r organization is taking a trip or will be having an event that requires food, a f</w:t>
      </w:r>
      <w:r w:rsidRPr="00116149">
        <w:rPr>
          <w:rFonts w:ascii="Times New Roman" w:hAnsi="Times New Roman" w:cs="Times New Roman"/>
          <w:sz w:val="24"/>
          <w:szCs w:val="24"/>
        </w:rPr>
        <w:t>ood justification</w:t>
      </w:r>
      <w:r>
        <w:rPr>
          <w:rFonts w:ascii="Times New Roman" w:hAnsi="Times New Roman" w:cs="Times New Roman"/>
          <w:sz w:val="24"/>
          <w:szCs w:val="24"/>
        </w:rPr>
        <w:t xml:space="preserve"> and funds requests must be completed in a time</w:t>
      </w:r>
      <w:r w:rsidR="006A3669">
        <w:rPr>
          <w:rFonts w:ascii="Times New Roman" w:hAnsi="Times New Roman" w:cs="Times New Roman"/>
          <w:sz w:val="24"/>
          <w:szCs w:val="24"/>
        </w:rPr>
        <w:t>ly</w:t>
      </w:r>
      <w:r>
        <w:rPr>
          <w:rFonts w:ascii="Times New Roman" w:hAnsi="Times New Roman" w:cs="Times New Roman"/>
          <w:sz w:val="24"/>
          <w:szCs w:val="24"/>
        </w:rPr>
        <w:t xml:space="preserve"> manner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3379A">
        <w:rPr>
          <w:rFonts w:ascii="Times New Roman" w:eastAsia="Times New Roman" w:hAnsi="Times New Roman" w:cs="Times New Roman"/>
          <w:sz w:val="24"/>
          <w:szCs w:val="24"/>
        </w:rPr>
        <w:t>We have a n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>ew food justification form</w:t>
      </w:r>
      <w:r w:rsidR="00F75483">
        <w:rPr>
          <w:rFonts w:ascii="Times New Roman" w:eastAsia="Times New Roman" w:hAnsi="Times New Roman" w:cs="Times New Roman"/>
          <w:sz w:val="24"/>
          <w:szCs w:val="24"/>
        </w:rPr>
        <w:t xml:space="preserve"> that will be posted on the websit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ursday. Adrian </w:t>
      </w:r>
      <w:r w:rsidR="00F75483">
        <w:rPr>
          <w:rFonts w:ascii="Times New Roman" w:eastAsia="Times New Roman" w:hAnsi="Times New Roman" w:cs="Times New Roman"/>
          <w:sz w:val="24"/>
          <w:szCs w:val="24"/>
        </w:rPr>
        <w:t>Naranjo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 is coming November</w:t>
      </w:r>
      <w:r w:rsidR="00F75483">
        <w:rPr>
          <w:rFonts w:ascii="Times New Roman" w:eastAsia="Times New Roman" w:hAnsi="Times New Roman" w:cs="Times New Roman"/>
          <w:sz w:val="24"/>
          <w:szCs w:val="24"/>
        </w:rPr>
        <w:t xml:space="preserve"> 29, 2017, to present information about Financial Aid. He will present for 15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 minutes and </w:t>
      </w:r>
      <w:r w:rsidR="00F75483">
        <w:rPr>
          <w:rFonts w:ascii="Times New Roman" w:eastAsia="Times New Roman" w:hAnsi="Times New Roman" w:cs="Times New Roman"/>
          <w:sz w:val="24"/>
          <w:szCs w:val="24"/>
        </w:rPr>
        <w:t>allow for Q&amp;A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He also w</w:t>
      </w:r>
      <w:r w:rsidR="00DE3A44">
        <w:rPr>
          <w:rFonts w:ascii="Times New Roman" w:eastAsia="Times New Roman" w:hAnsi="Times New Roman" w:cs="Times New Roman"/>
          <w:sz w:val="24"/>
          <w:szCs w:val="24"/>
        </w:rPr>
        <w:t xml:space="preserve">ants to meet with </w:t>
      </w:r>
      <w:r w:rsidR="008008CB">
        <w:rPr>
          <w:rFonts w:ascii="Times New Roman" w:eastAsia="Times New Roman" w:hAnsi="Times New Roman" w:cs="Times New Roman"/>
          <w:sz w:val="24"/>
          <w:szCs w:val="24"/>
        </w:rPr>
        <w:t>each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. Four students came in this week </w:t>
      </w:r>
      <w:r w:rsidR="008008CB">
        <w:rPr>
          <w:rFonts w:ascii="Times New Roman" w:eastAsia="Times New Roman" w:hAnsi="Times New Roman" w:cs="Times New Roman"/>
          <w:sz w:val="24"/>
          <w:szCs w:val="24"/>
        </w:rPr>
        <w:t xml:space="preserve">to discuss </w:t>
      </w:r>
      <w:r w:rsidR="002C1E31">
        <w:rPr>
          <w:rFonts w:ascii="Times New Roman" w:eastAsia="Times New Roman" w:hAnsi="Times New Roman" w:cs="Times New Roman"/>
          <w:sz w:val="24"/>
          <w:szCs w:val="24"/>
        </w:rPr>
        <w:t xml:space="preserve">starting an </w:t>
      </w:r>
      <w:r w:rsidR="00DE3A44">
        <w:rPr>
          <w:rFonts w:ascii="Times New Roman" w:eastAsia="Times New Roman" w:hAnsi="Times New Roman" w:cs="Times New Roman"/>
          <w:sz w:val="24"/>
          <w:szCs w:val="24"/>
        </w:rPr>
        <w:t>African Student Association</w:t>
      </w:r>
      <w:r w:rsidR="002C1E31">
        <w:rPr>
          <w:rFonts w:ascii="Times New Roman" w:eastAsia="Times New Roman" w:hAnsi="Times New Roman" w:cs="Times New Roman"/>
          <w:sz w:val="24"/>
          <w:szCs w:val="24"/>
        </w:rPr>
        <w:t xml:space="preserve"> Club. The intent of the Club </w:t>
      </w:r>
      <w:r w:rsidR="00FB05B3">
        <w:rPr>
          <w:rFonts w:ascii="Times New Roman" w:eastAsia="Times New Roman" w:hAnsi="Times New Roman" w:cs="Times New Roman"/>
          <w:sz w:val="24"/>
          <w:szCs w:val="24"/>
        </w:rPr>
        <w:t>is to showcase their culture.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3A4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Parade of Nations is coming up January </w:t>
      </w:r>
      <w:proofErr w:type="gramStart"/>
      <w:r w:rsidR="003C64E2">
        <w:rPr>
          <w:rFonts w:ascii="Times New Roman" w:eastAsia="Times New Roman" w:hAnsi="Times New Roman" w:cs="Times New Roman"/>
          <w:sz w:val="24"/>
          <w:szCs w:val="24"/>
        </w:rPr>
        <w:t>25th,</w:t>
      </w:r>
      <w:proofErr w:type="gramEnd"/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3A44">
        <w:rPr>
          <w:rFonts w:ascii="Times New Roman" w:eastAsia="Times New Roman" w:hAnsi="Times New Roman" w:cs="Times New Roman"/>
          <w:sz w:val="24"/>
          <w:szCs w:val="24"/>
        </w:rPr>
        <w:t xml:space="preserve">we are 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looking for volunteers to sign up. </w:t>
      </w:r>
      <w:r w:rsidR="00DE3A44">
        <w:rPr>
          <w:rFonts w:ascii="Times New Roman" w:eastAsia="Times New Roman" w:hAnsi="Times New Roman" w:cs="Times New Roman"/>
          <w:sz w:val="24"/>
          <w:szCs w:val="24"/>
        </w:rPr>
        <w:t>A potential leadership opportunity is the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3A44">
        <w:rPr>
          <w:rFonts w:ascii="Times New Roman" w:eastAsia="Times New Roman" w:hAnsi="Times New Roman" w:cs="Times New Roman"/>
          <w:sz w:val="24"/>
          <w:szCs w:val="24"/>
        </w:rPr>
        <w:t>“Passion Plus Persistence Equals C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>ourage to take the lead.</w:t>
      </w:r>
      <w:r w:rsidR="00DE3A44">
        <w:rPr>
          <w:rFonts w:ascii="Times New Roman" w:eastAsia="Times New Roman" w:hAnsi="Times New Roman" w:cs="Times New Roman"/>
          <w:sz w:val="24"/>
          <w:szCs w:val="24"/>
        </w:rPr>
        <w:t xml:space="preserve"> This workshop will be on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 November 29</w:t>
      </w:r>
      <w:r w:rsidR="003C64E2" w:rsidRPr="003C64E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 at 6</w:t>
      </w:r>
      <w:r w:rsidR="00FB05B3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3C64E2">
        <w:rPr>
          <w:rFonts w:ascii="Times New Roman" w:eastAsia="Times New Roman" w:hAnsi="Times New Roman" w:cs="Times New Roman"/>
          <w:sz w:val="24"/>
          <w:szCs w:val="24"/>
        </w:rPr>
        <w:t xml:space="preserve"> pm in the SURC Ballroom. </w:t>
      </w:r>
    </w:p>
    <w:p w:rsidR="002A4B59" w:rsidRPr="00FE1AC7" w:rsidRDefault="002A4B59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rg Reports:</w:t>
      </w:r>
    </w:p>
    <w:p w:rsidR="00AC5502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</w:p>
    <w:p w:rsidR="009D36D5" w:rsidRPr="009D36D5" w:rsidRDefault="00971EE3" w:rsidP="009D36D5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ur event “Smashing S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>tigma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13C11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coming up </w:t>
      </w:r>
      <w:r w:rsidR="00C13C11">
        <w:rPr>
          <w:rFonts w:ascii="Times New Roman" w:eastAsia="Times New Roman" w:hAnsi="Times New Roman" w:cs="Times New Roman"/>
          <w:sz w:val="24"/>
          <w:szCs w:val="24"/>
        </w:rPr>
        <w:t xml:space="preserve">on December 2nd. The event will include “super 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>s</w:t>
      </w:r>
      <w:r w:rsidR="00C13C11">
        <w:rPr>
          <w:rFonts w:ascii="Times New Roman" w:eastAsia="Times New Roman" w:hAnsi="Times New Roman" w:cs="Times New Roman"/>
          <w:sz w:val="24"/>
          <w:szCs w:val="24"/>
        </w:rPr>
        <w:t>mash bros” played on a projector,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 sandwiches, </w:t>
      </w:r>
      <w:r w:rsidR="00C13C11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6A3669">
        <w:rPr>
          <w:rFonts w:ascii="Times New Roman" w:eastAsia="Times New Roman" w:hAnsi="Times New Roman" w:cs="Times New Roman"/>
          <w:sz w:val="24"/>
          <w:szCs w:val="24"/>
        </w:rPr>
        <w:t xml:space="preserve">breaks with 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>talk</w:t>
      </w:r>
      <w:r w:rsidR="006A3669">
        <w:rPr>
          <w:rFonts w:ascii="Times New Roman" w:eastAsia="Times New Roman" w:hAnsi="Times New Roman" w:cs="Times New Roman"/>
          <w:sz w:val="24"/>
          <w:szCs w:val="24"/>
        </w:rPr>
        <w:t>s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 about ableism. </w:t>
      </w:r>
      <w:r w:rsidR="00C13C11">
        <w:rPr>
          <w:rFonts w:ascii="Times New Roman" w:eastAsia="Times New Roman" w:hAnsi="Times New Roman" w:cs="Times New Roman"/>
          <w:sz w:val="24"/>
          <w:szCs w:val="24"/>
        </w:rPr>
        <w:t xml:space="preserve">Again, the event will be on 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>December 2</w:t>
      </w:r>
      <w:r w:rsidR="009D36D5" w:rsidRPr="009D36D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 from 3</w:t>
      </w:r>
      <w:r w:rsidR="006A3669">
        <w:rPr>
          <w:rFonts w:ascii="Times New Roman" w:eastAsia="Times New Roman" w:hAnsi="Times New Roman" w:cs="Times New Roman"/>
          <w:sz w:val="24"/>
          <w:szCs w:val="24"/>
        </w:rPr>
        <w:t>:00 pm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>-8</w:t>
      </w:r>
      <w:r w:rsidR="006A3669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 pm in SURC Ballroom D. </w:t>
      </w: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</w:p>
    <w:p w:rsidR="009D36D5" w:rsidRPr="009D36D5" w:rsidRDefault="00C13C11" w:rsidP="009D36D5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UAP Friends C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lub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ll take place 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>tomorro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t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 5:30 pm in Black Hall 201. Friends club on November 30</w:t>
      </w:r>
      <w:r w:rsidR="009D36D5" w:rsidRPr="009D36D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 w</w:t>
      </w:r>
      <w:r w:rsidR="00656181">
        <w:rPr>
          <w:rFonts w:ascii="Times New Roman" w:eastAsia="Times New Roman" w:hAnsi="Times New Roman" w:cs="Times New Roman"/>
          <w:sz w:val="24"/>
          <w:szCs w:val="24"/>
        </w:rPr>
        <w:t xml:space="preserve">ill be the </w:t>
      </w:r>
      <w:r w:rsidR="006A3669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656181">
        <w:rPr>
          <w:rFonts w:ascii="Times New Roman" w:eastAsia="Times New Roman" w:hAnsi="Times New Roman" w:cs="Times New Roman"/>
          <w:sz w:val="24"/>
          <w:szCs w:val="24"/>
        </w:rPr>
        <w:t>hell wing</w:t>
      </w:r>
      <w:r w:rsidR="006A3669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656181">
        <w:rPr>
          <w:rFonts w:ascii="Times New Roman" w:eastAsia="Times New Roman" w:hAnsi="Times New Roman" w:cs="Times New Roman"/>
          <w:sz w:val="24"/>
          <w:szCs w:val="24"/>
        </w:rPr>
        <w:t xml:space="preserve"> challenge. We h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ad students make thank you letters for campus and community friends. </w:t>
      </w:r>
      <w:r w:rsidR="00656181">
        <w:rPr>
          <w:rFonts w:ascii="Times New Roman" w:eastAsia="Times New Roman" w:hAnsi="Times New Roman" w:cs="Times New Roman"/>
          <w:sz w:val="24"/>
          <w:szCs w:val="24"/>
        </w:rPr>
        <w:t xml:space="preserve">Our 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AUAP night and coming of age ceremony </w:t>
      </w:r>
      <w:r w:rsidR="00656181">
        <w:rPr>
          <w:rFonts w:ascii="Times New Roman" w:eastAsia="Times New Roman" w:hAnsi="Times New Roman" w:cs="Times New Roman"/>
          <w:sz w:val="24"/>
          <w:szCs w:val="24"/>
        </w:rPr>
        <w:t xml:space="preserve">will take place on the night of 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>January 23</w:t>
      </w:r>
      <w:r w:rsidR="009D36D5" w:rsidRPr="009D36D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 w:rsidR="00656181">
        <w:rPr>
          <w:rFonts w:ascii="Times New Roman" w:eastAsia="Times New Roman" w:hAnsi="Times New Roman" w:cs="Times New Roman"/>
          <w:sz w:val="24"/>
          <w:szCs w:val="24"/>
        </w:rPr>
        <w:t>. The location of this event is TBD.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56181">
        <w:rPr>
          <w:rFonts w:ascii="Times New Roman" w:eastAsia="Times New Roman" w:hAnsi="Times New Roman" w:cs="Times New Roman"/>
          <w:sz w:val="24"/>
          <w:szCs w:val="24"/>
        </w:rPr>
        <w:t xml:space="preserve">This night marks </w:t>
      </w:r>
      <w:r w:rsidR="001E7872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56181">
        <w:rPr>
          <w:rFonts w:ascii="Times New Roman" w:eastAsia="Times New Roman" w:hAnsi="Times New Roman" w:cs="Times New Roman"/>
          <w:sz w:val="24"/>
          <w:szCs w:val="24"/>
        </w:rPr>
        <w:t xml:space="preserve">end of their cycle and provides a 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>chance for them to show off their talents. In Japan they have a coming of age ceremony when students turn 20</w:t>
      </w:r>
      <w:r w:rsidR="00656181">
        <w:rPr>
          <w:rFonts w:ascii="Times New Roman" w:eastAsia="Times New Roman" w:hAnsi="Times New Roman" w:cs="Times New Roman"/>
          <w:sz w:val="24"/>
          <w:szCs w:val="24"/>
        </w:rPr>
        <w:t>, many of our students celebrated their 20</w:t>
      </w:r>
      <w:r w:rsidR="00656181" w:rsidRPr="0065618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656181">
        <w:rPr>
          <w:rFonts w:ascii="Times New Roman" w:eastAsia="Times New Roman" w:hAnsi="Times New Roman" w:cs="Times New Roman"/>
          <w:sz w:val="24"/>
          <w:szCs w:val="24"/>
        </w:rPr>
        <w:t xml:space="preserve"> birthday in the United States during their cycle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56181">
        <w:rPr>
          <w:rFonts w:ascii="Times New Roman" w:eastAsia="Times New Roman" w:hAnsi="Times New Roman" w:cs="Times New Roman"/>
          <w:sz w:val="24"/>
          <w:szCs w:val="24"/>
        </w:rPr>
        <w:t>We are s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till volunteering in </w:t>
      </w:r>
      <w:r w:rsidR="0065618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Brooklane Preschool. Almost all students </w:t>
      </w:r>
      <w:r w:rsidR="00656181">
        <w:rPr>
          <w:rFonts w:ascii="Times New Roman" w:eastAsia="Times New Roman" w:hAnsi="Times New Roman" w:cs="Times New Roman"/>
          <w:sz w:val="24"/>
          <w:szCs w:val="24"/>
        </w:rPr>
        <w:t>have thanksgiving plans. Many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 students are making plans for Winter Break as well. </w:t>
      </w: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BSU</w:t>
      </w:r>
    </w:p>
    <w:p w:rsidR="009D36D5" w:rsidRPr="009D36D5" w:rsidRDefault="009D36D5" w:rsidP="009D36D5">
      <w:pPr>
        <w:spacing w:after="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9D36D5">
        <w:rPr>
          <w:rFonts w:ascii="Times New Roman" w:eastAsia="Times New Roman" w:hAnsi="Times New Roman" w:cs="Times New Roman"/>
          <w:sz w:val="24"/>
          <w:szCs w:val="24"/>
        </w:rPr>
        <w:t>Absent</w:t>
      </w: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CSA</w:t>
      </w:r>
    </w:p>
    <w:p w:rsidR="009D36D5" w:rsidRPr="009D36D5" w:rsidRDefault="00C13C11" w:rsidP="009D36D5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Unfortunately, Native American Open House was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 cancelled. </w:t>
      </w:r>
    </w:p>
    <w:p w:rsidR="000909E5" w:rsidRDefault="009D36D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QuAl</w:t>
      </w:r>
    </w:p>
    <w:p w:rsidR="00656181" w:rsidRDefault="00656181" w:rsidP="00656181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ur event, 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>Transgender Day of Remembra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ll take place </w:t>
      </w:r>
      <w:r w:rsidR="001E7872"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eastAsia="Times New Roman" w:hAnsi="Times New Roman" w:cs="Times New Roman"/>
          <w:sz w:val="24"/>
          <w:szCs w:val="24"/>
        </w:rPr>
        <w:t>Monday</w:t>
      </w:r>
      <w:r w:rsidR="001E7872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ovember 20</w:t>
      </w:r>
      <w:r w:rsidRPr="0065618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 the West Patio of the SURC at 6 pm. We advise all t</w:t>
      </w:r>
      <w:r w:rsidR="001E7872"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ress warm. There will be a candlelight ceremony to remember those who we have lost. </w:t>
      </w:r>
    </w:p>
    <w:p w:rsidR="000909E5" w:rsidRDefault="000909E5" w:rsidP="00656181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</w:p>
    <w:p w:rsidR="009D36D5" w:rsidRPr="009D36D5" w:rsidRDefault="009D36D5" w:rsidP="009D36D5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9D36D5">
        <w:rPr>
          <w:rFonts w:ascii="Times New Roman" w:eastAsia="Times New Roman" w:hAnsi="Times New Roman" w:cs="Times New Roman"/>
          <w:sz w:val="24"/>
          <w:szCs w:val="24"/>
        </w:rPr>
        <w:t>Absent</w:t>
      </w:r>
    </w:p>
    <w:p w:rsidR="000909E5" w:rsidRDefault="000909E5" w:rsidP="00AF202D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</w:p>
    <w:p w:rsidR="009D36D5" w:rsidRPr="009D36D5" w:rsidRDefault="009D36D5" w:rsidP="009D36D5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now have four presentations approved for</w:t>
      </w:r>
      <w:r w:rsidR="00C13C11">
        <w:rPr>
          <w:rFonts w:ascii="Times New Roman" w:eastAsia="Times New Roman" w:hAnsi="Times New Roman" w:cs="Times New Roman"/>
          <w:sz w:val="24"/>
          <w:szCs w:val="24"/>
        </w:rPr>
        <w:t xml:space="preserve"> this upcoming weekend’s Students of Color Conference in Oreg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We </w:t>
      </w:r>
      <w:r w:rsidR="00C13C11">
        <w:rPr>
          <w:rFonts w:ascii="Times New Roman" w:eastAsia="Times New Roman" w:hAnsi="Times New Roman" w:cs="Times New Roman"/>
          <w:sz w:val="24"/>
          <w:szCs w:val="24"/>
        </w:rPr>
        <w:t xml:space="preserve">wil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eave this upcoming Friday. </w:t>
      </w: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</w:p>
    <w:p w:rsidR="00543327" w:rsidRPr="006F29D3" w:rsidRDefault="00543327" w:rsidP="006F29D3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are having our </w:t>
      </w:r>
      <w:r w:rsidR="009D36D5" w:rsidRPr="009D36D5">
        <w:rPr>
          <w:rFonts w:ascii="Times New Roman" w:eastAsia="Times New Roman" w:hAnsi="Times New Roman" w:cs="Times New Roman"/>
          <w:sz w:val="24"/>
          <w:szCs w:val="24"/>
        </w:rPr>
        <w:t xml:space="preserve">fall retreat 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D36D5" w:rsidRPr="009D36D5">
        <w:rPr>
          <w:rFonts w:ascii="Times New Roman" w:eastAsia="Times New Roman" w:hAnsi="Times New Roman" w:cs="Times New Roman"/>
          <w:sz w:val="24"/>
          <w:szCs w:val="24"/>
        </w:rPr>
        <w:t xml:space="preserve">MPR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="001E7872">
        <w:rPr>
          <w:rFonts w:ascii="Times New Roman" w:eastAsia="Times New Roman" w:hAnsi="Times New Roman" w:cs="Times New Roman"/>
          <w:sz w:val="24"/>
          <w:szCs w:val="24"/>
        </w:rPr>
        <w:t>Multi-Purpo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oom)</w:t>
      </w:r>
      <w:r w:rsidR="001E7872">
        <w:rPr>
          <w:rFonts w:ascii="Times New Roman" w:eastAsia="Times New Roman" w:hAnsi="Times New Roman" w:cs="Times New Roman"/>
          <w:sz w:val="24"/>
          <w:szCs w:val="24"/>
        </w:rPr>
        <w:t xml:space="preserve"> in Student Villag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36D5" w:rsidRPr="009D36D5">
        <w:rPr>
          <w:rFonts w:ascii="Times New Roman" w:eastAsia="Times New Roman" w:hAnsi="Times New Roman" w:cs="Times New Roman"/>
          <w:sz w:val="24"/>
          <w:szCs w:val="24"/>
        </w:rPr>
        <w:t>and o</w:t>
      </w:r>
      <w:r>
        <w:rPr>
          <w:rFonts w:ascii="Times New Roman" w:eastAsia="Times New Roman" w:hAnsi="Times New Roman" w:cs="Times New Roman"/>
          <w:sz w:val="24"/>
          <w:szCs w:val="24"/>
        </w:rPr>
        <w:t>ur APA (Alto Pacifico de Aztlan) retreat in Boise, Idaho this upcoming weekend</w:t>
      </w:r>
      <w:r w:rsidR="009D36D5" w:rsidRPr="009D36D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We r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>ais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 total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E7872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9D36D5">
        <w:rPr>
          <w:rFonts w:ascii="Times New Roman" w:eastAsia="Times New Roman" w:hAnsi="Times New Roman" w:cs="Times New Roman"/>
          <w:sz w:val="24"/>
          <w:szCs w:val="24"/>
        </w:rPr>
        <w:t>$936</w:t>
      </w:r>
      <w:r w:rsidR="001E7872">
        <w:rPr>
          <w:rFonts w:ascii="Times New Roman" w:eastAsia="Times New Roman" w:hAnsi="Times New Roman" w:cs="Times New Roman"/>
          <w:sz w:val="24"/>
          <w:szCs w:val="24"/>
        </w:rPr>
        <w:t>.00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 xml:space="preserve"> for Puerto Ric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lief efforts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MEChA m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>ade Tamales Friday, Sat</w:t>
      </w:r>
      <w:r>
        <w:rPr>
          <w:rFonts w:ascii="Times New Roman" w:eastAsia="Times New Roman" w:hAnsi="Times New Roman" w:cs="Times New Roman"/>
          <w:sz w:val="24"/>
          <w:szCs w:val="24"/>
        </w:rPr>
        <w:t>urday,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 xml:space="preserve"> and Sun</w:t>
      </w:r>
      <w:r>
        <w:rPr>
          <w:rFonts w:ascii="Times New Roman" w:eastAsia="Times New Roman" w:hAnsi="Times New Roman" w:cs="Times New Roman"/>
          <w:sz w:val="24"/>
          <w:szCs w:val="24"/>
        </w:rPr>
        <w:t>day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>. We are tabling this week from 10</w:t>
      </w:r>
      <w:r w:rsidR="001E7872">
        <w:rPr>
          <w:rFonts w:ascii="Times New Roman" w:eastAsia="Times New Roman" w:hAnsi="Times New Roman" w:cs="Times New Roman"/>
          <w:sz w:val="24"/>
          <w:szCs w:val="24"/>
        </w:rPr>
        <w:t>:00 am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>-2</w:t>
      </w:r>
      <w:r w:rsidR="001E7872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m in the SURC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 xml:space="preserve">. We are looking to update our </w:t>
      </w:r>
      <w:r w:rsidR="00970CC0">
        <w:rPr>
          <w:rFonts w:ascii="Times New Roman" w:eastAsia="Times New Roman" w:hAnsi="Times New Roman" w:cs="Times New Roman"/>
          <w:sz w:val="24"/>
          <w:szCs w:val="24"/>
        </w:rPr>
        <w:t>Facebook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 xml:space="preserve"> page to make it more efficient. </w:t>
      </w:r>
      <w:r>
        <w:rPr>
          <w:rFonts w:ascii="Times New Roman" w:eastAsia="Times New Roman" w:hAnsi="Times New Roman" w:cs="Times New Roman"/>
          <w:sz w:val="24"/>
          <w:szCs w:val="24"/>
        </w:rPr>
        <w:t>We are organizing an e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 xml:space="preserve">vent called </w:t>
      </w: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>together dreamers</w:t>
      </w:r>
      <w:r>
        <w:rPr>
          <w:rFonts w:ascii="Times New Roman" w:eastAsia="Times New Roman" w:hAnsi="Times New Roman" w:cs="Times New Roman"/>
          <w:sz w:val="24"/>
          <w:szCs w:val="24"/>
        </w:rPr>
        <w:t>” which will aim to provide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 xml:space="preserve"> opportunities and resources for dreamers</w:t>
      </w:r>
      <w:r w:rsidR="00221FFC">
        <w:rPr>
          <w:rFonts w:ascii="Times New Roman" w:eastAsia="Times New Roman" w:hAnsi="Times New Roman" w:cs="Times New Roman"/>
          <w:sz w:val="24"/>
          <w:szCs w:val="24"/>
        </w:rPr>
        <w:t xml:space="preserve"> and connect them with past MEChA alums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909E5" w:rsidRDefault="000909E5" w:rsidP="00543327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</w:p>
    <w:p w:rsidR="00F339BD" w:rsidRPr="00F339BD" w:rsidRDefault="00543327" w:rsidP="00F339BD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have been 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 xml:space="preserve">having Dance Practices for </w:t>
      </w:r>
      <w:proofErr w:type="spellStart"/>
      <w:r w:rsidR="00F339BD">
        <w:rPr>
          <w:rFonts w:ascii="Times New Roman" w:eastAsia="Times New Roman" w:hAnsi="Times New Roman" w:cs="Times New Roman"/>
          <w:sz w:val="24"/>
          <w:szCs w:val="24"/>
        </w:rPr>
        <w:t>PolyCentral</w:t>
      </w:r>
      <w:r w:rsidR="001E7872">
        <w:rPr>
          <w:rFonts w:ascii="Times New Roman" w:eastAsia="Times New Roman" w:hAnsi="Times New Roman" w:cs="Times New Roman"/>
          <w:sz w:val="24"/>
          <w:szCs w:val="24"/>
        </w:rPr>
        <w:t>’s</w:t>
      </w:r>
      <w:proofErr w:type="spellEnd"/>
      <w:r w:rsidR="001E7872">
        <w:rPr>
          <w:rFonts w:ascii="Times New Roman" w:eastAsia="Times New Roman" w:hAnsi="Times New Roman" w:cs="Times New Roman"/>
          <w:sz w:val="24"/>
          <w:szCs w:val="24"/>
        </w:rPr>
        <w:t xml:space="preserve"> PolyFest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>. So far we have many girls participating in our dances</w:t>
      </w:r>
      <w:r w:rsidR="001E7872">
        <w:rPr>
          <w:rFonts w:ascii="Times New Roman" w:eastAsia="Times New Roman" w:hAnsi="Times New Roman" w:cs="Times New Roman"/>
          <w:sz w:val="24"/>
          <w:szCs w:val="24"/>
        </w:rPr>
        <w:t xml:space="preserve"> and guys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 xml:space="preserve">. Some girl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rom PolyCentral 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 xml:space="preserve">are practicing an item for </w:t>
      </w:r>
      <w:r>
        <w:rPr>
          <w:rFonts w:ascii="Times New Roman" w:eastAsia="Times New Roman" w:hAnsi="Times New Roman" w:cs="Times New Roman"/>
          <w:sz w:val="24"/>
          <w:szCs w:val="24"/>
        </w:rPr>
        <w:t>the Parade of N</w:t>
      </w:r>
      <w:r w:rsidR="00F339BD">
        <w:rPr>
          <w:rFonts w:ascii="Times New Roman" w:eastAsia="Times New Roman" w:hAnsi="Times New Roman" w:cs="Times New Roman"/>
          <w:sz w:val="24"/>
          <w:szCs w:val="24"/>
        </w:rPr>
        <w:t xml:space="preserve">ations. </w:t>
      </w:r>
    </w:p>
    <w:p w:rsidR="004A67A6" w:rsidRPr="009948A8" w:rsidRDefault="004A67A6" w:rsidP="00D51BF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C5502" w:rsidRPr="00FE1AC7" w:rsidRDefault="00AC5502" w:rsidP="00D51BF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Old Business:</w:t>
      </w:r>
    </w:p>
    <w:p w:rsidR="004A67A6" w:rsidRDefault="00F339BD" w:rsidP="00D51B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/A</w:t>
      </w:r>
    </w:p>
    <w:p w:rsidR="00DE3A44" w:rsidRPr="009948A8" w:rsidRDefault="00DE3A44" w:rsidP="00D51B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E177F" w:rsidRDefault="00AC5502" w:rsidP="00AA761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New Business:</w:t>
      </w:r>
    </w:p>
    <w:p w:rsidR="00F16437" w:rsidRDefault="00F16437" w:rsidP="00AA761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16437">
        <w:rPr>
          <w:rFonts w:ascii="Times New Roman" w:hAnsi="Times New Roman" w:cs="Times New Roman"/>
          <w:b/>
          <w:sz w:val="24"/>
          <w:szCs w:val="24"/>
        </w:rPr>
        <w:t>ASA</w:t>
      </w:r>
      <w:r>
        <w:rPr>
          <w:rFonts w:ascii="Times New Roman" w:hAnsi="Times New Roman" w:cs="Times New Roman"/>
          <w:b/>
          <w:sz w:val="24"/>
          <w:szCs w:val="24"/>
        </w:rPr>
        <w:t xml:space="preserve"> Discussion</w:t>
      </w:r>
    </w:p>
    <w:p w:rsidR="00F339BD" w:rsidRPr="00F339BD" w:rsidRDefault="00704920" w:rsidP="00AA761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frican Student Association is interested in becoming an ESC Organization. They are c</w:t>
      </w:r>
      <w:r w:rsidR="00F339BD">
        <w:rPr>
          <w:rFonts w:ascii="Times New Roman" w:hAnsi="Times New Roman" w:cs="Times New Roman"/>
          <w:sz w:val="24"/>
          <w:szCs w:val="24"/>
        </w:rPr>
        <w:t xml:space="preserve">elebrating </w:t>
      </w:r>
      <w:r>
        <w:rPr>
          <w:rFonts w:ascii="Times New Roman" w:hAnsi="Times New Roman" w:cs="Times New Roman"/>
          <w:sz w:val="24"/>
          <w:szCs w:val="24"/>
        </w:rPr>
        <w:t xml:space="preserve">their </w:t>
      </w:r>
      <w:r w:rsidR="00F339BD">
        <w:rPr>
          <w:rFonts w:ascii="Times New Roman" w:hAnsi="Times New Roman" w:cs="Times New Roman"/>
          <w:sz w:val="24"/>
          <w:szCs w:val="24"/>
        </w:rPr>
        <w:t xml:space="preserve">culture and attracting students from the </w:t>
      </w:r>
      <w:r w:rsidR="001E7872">
        <w:rPr>
          <w:rFonts w:ascii="Times New Roman" w:hAnsi="Times New Roman" w:cs="Times New Roman"/>
          <w:sz w:val="24"/>
          <w:szCs w:val="24"/>
        </w:rPr>
        <w:t>c</w:t>
      </w:r>
      <w:r w:rsidR="00F339BD">
        <w:rPr>
          <w:rFonts w:ascii="Times New Roman" w:hAnsi="Times New Roman" w:cs="Times New Roman"/>
          <w:sz w:val="24"/>
          <w:szCs w:val="24"/>
        </w:rPr>
        <w:t xml:space="preserve">ontinent of Africa. </w:t>
      </w:r>
      <w:r>
        <w:rPr>
          <w:rFonts w:ascii="Times New Roman" w:hAnsi="Times New Roman" w:cs="Times New Roman"/>
          <w:sz w:val="24"/>
          <w:szCs w:val="24"/>
        </w:rPr>
        <w:t>As of the most recent tally, they have 25 members. They are hoping to</w:t>
      </w:r>
      <w:r w:rsidR="00F339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ecome a recognized organization by the spring</w:t>
      </w:r>
      <w:r w:rsidR="00F339B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s an ESC, we will schedule a meeting to further discuss the possibility of that happening when all organizations are present.</w:t>
      </w:r>
    </w:p>
    <w:p w:rsidR="00704920" w:rsidRDefault="00704920" w:rsidP="00AA761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F339BD" w:rsidRDefault="00971EE3" w:rsidP="00AA761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GSO Funds Request</w:t>
      </w:r>
    </w:p>
    <w:p w:rsidR="00704920" w:rsidRPr="00704920" w:rsidRDefault="00704920" w:rsidP="00AA761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GSO Funds request vote was rescheduled to the next ESC meeting. </w:t>
      </w:r>
    </w:p>
    <w:p w:rsidR="00F16437" w:rsidRPr="00C2614B" w:rsidRDefault="00F16437" w:rsidP="00741781">
      <w:pPr>
        <w:rPr>
          <w:rFonts w:ascii="Times New Roman" w:hAnsi="Times New Roman" w:cs="Times New Roman"/>
          <w:sz w:val="24"/>
          <w:szCs w:val="24"/>
        </w:rPr>
      </w:pPr>
    </w:p>
    <w:p w:rsidR="00E83797" w:rsidRDefault="00AC5502" w:rsidP="00741781">
      <w:pPr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Issues/Concerns/Announcements:</w:t>
      </w:r>
      <w:r w:rsidRPr="00FE1AC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2614B" w:rsidRDefault="00971EE3" w:rsidP="00DE3A44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71EE3">
        <w:rPr>
          <w:rFonts w:ascii="Times New Roman" w:hAnsi="Times New Roman" w:cs="Times New Roman"/>
          <w:b/>
          <w:sz w:val="24"/>
          <w:szCs w:val="24"/>
        </w:rPr>
        <w:t>MEChA ESC Representative: Roziie Cardenas</w:t>
      </w:r>
    </w:p>
    <w:p w:rsidR="00DE3A44" w:rsidRPr="00DE3A44" w:rsidRDefault="00DE3A44" w:rsidP="007417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ka Wolf is assembling a photography series focusing on people who have migrated into the United States. She is looking for volunteers to pose in the studio for a project. I have her contact information if you are interested. </w:t>
      </w:r>
    </w:p>
    <w:p w:rsidR="00DE3A44" w:rsidRPr="00DE3A44" w:rsidRDefault="00DE3A44" w:rsidP="00DE3A4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706E3" w:rsidRDefault="00B4502D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Public Comments:</w:t>
      </w:r>
      <w:r w:rsidR="000706E3" w:rsidRPr="00FE1AC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0706E3" w:rsidRPr="00FE1AC7">
        <w:rPr>
          <w:rFonts w:ascii="Times New Roman" w:eastAsia="Times New Roman" w:hAnsi="Times New Roman" w:cs="Times New Roman"/>
          <w:sz w:val="24"/>
          <w:szCs w:val="24"/>
        </w:rPr>
        <w:t xml:space="preserve">Public comments may be submitted to Myrinda Wolitarsky in person or via email </w:t>
      </w:r>
      <w:hyperlink r:id="rId9">
        <w:r w:rsidR="000706E3" w:rsidRPr="00FE1AC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SCWUCommunity@cwu.edu</w:t>
        </w:r>
      </w:hyperlink>
      <w:r w:rsidR="000706E3" w:rsidRPr="00FE1AC7">
        <w:rPr>
          <w:rFonts w:ascii="Times New Roman" w:eastAsia="Times New Roman" w:hAnsi="Times New Roman" w:cs="Times New Roman"/>
          <w:sz w:val="24"/>
          <w:szCs w:val="24"/>
        </w:rPr>
        <w:t>. Public comments may also be presented at the time of the meeting.</w:t>
      </w:r>
    </w:p>
    <w:p w:rsidR="00CD0FE0" w:rsidRPr="00FE1AC7" w:rsidRDefault="00CD0FE0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34CB9" w:rsidRPr="00DE3A44" w:rsidRDefault="00AC5502" w:rsidP="00D51BF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Adjournment:</w:t>
      </w:r>
      <w:bookmarkEnd w:id="0"/>
      <w:bookmarkEnd w:id="1"/>
    </w:p>
    <w:p w:rsidR="001B1086" w:rsidRDefault="00971EE3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tion to adjourn this meeting at </w:t>
      </w:r>
      <w:r w:rsidR="00200701">
        <w:rPr>
          <w:rFonts w:ascii="Times New Roman" w:hAnsi="Times New Roman" w:cs="Times New Roman"/>
          <w:sz w:val="24"/>
          <w:szCs w:val="24"/>
        </w:rPr>
        <w:t xml:space="preserve">7:07 </w:t>
      </w:r>
      <w:r>
        <w:rPr>
          <w:rFonts w:ascii="Times New Roman" w:hAnsi="Times New Roman" w:cs="Times New Roman"/>
          <w:sz w:val="24"/>
          <w:szCs w:val="24"/>
        </w:rPr>
        <w:t>pm</w:t>
      </w:r>
    </w:p>
    <w:p w:rsidR="00200701" w:rsidRDefault="00971EE3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 moved by MEChA</w:t>
      </w:r>
    </w:p>
    <w:p w:rsidR="00200701" w:rsidRDefault="00971EE3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ed by ABLE</w:t>
      </w:r>
    </w:p>
    <w:p w:rsidR="00200701" w:rsidRDefault="00971EE3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tion passes </w:t>
      </w:r>
      <w:r w:rsidR="00200701">
        <w:rPr>
          <w:rFonts w:ascii="Times New Roman" w:hAnsi="Times New Roman" w:cs="Times New Roman"/>
          <w:sz w:val="24"/>
          <w:szCs w:val="24"/>
        </w:rPr>
        <w:t>7-0-0</w:t>
      </w:r>
    </w:p>
    <w:p w:rsidR="00200701" w:rsidRPr="00BB131F" w:rsidRDefault="00200701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200701" w:rsidRPr="00BB131F" w:rsidSect="00D51BF7">
      <w:headerReference w:type="even" r:id="rId10"/>
      <w:headerReference w:type="default" r:id="rId11"/>
      <w:headerReference w:type="first" r:id="rId12"/>
      <w:type w:val="continuous"/>
      <w:pgSz w:w="12240" w:h="15840"/>
      <w:pgMar w:top="1170" w:right="1440" w:bottom="540" w:left="1440" w:header="27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49FE" w:rsidRDefault="000349FE" w:rsidP="00010DEC">
      <w:pPr>
        <w:spacing w:after="0" w:line="240" w:lineRule="auto"/>
      </w:pPr>
      <w:r>
        <w:separator/>
      </w:r>
    </w:p>
  </w:endnote>
  <w:endnote w:type="continuationSeparator" w:id="0">
    <w:p w:rsidR="000349FE" w:rsidRDefault="000349FE" w:rsidP="00010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49FE" w:rsidRDefault="000349FE" w:rsidP="00010DEC">
      <w:pPr>
        <w:spacing w:after="0" w:line="240" w:lineRule="auto"/>
      </w:pPr>
      <w:r>
        <w:separator/>
      </w:r>
    </w:p>
  </w:footnote>
  <w:footnote w:type="continuationSeparator" w:id="0">
    <w:p w:rsidR="000349FE" w:rsidRDefault="000349FE" w:rsidP="00010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1DEF" w:rsidRDefault="00481DEF" w:rsidP="00D51BF7">
    <w:pPr>
      <w:pStyle w:val="Header"/>
    </w:pPr>
    <w:r w:rsidRPr="00D51BF7">
      <w:rPr>
        <w:rFonts w:ascii="Times New Roman" w:hAnsi="Times New Roman" w:cs="Times New Roman"/>
        <w:b/>
        <w:sz w:val="28"/>
        <w:szCs w:val="28"/>
      </w:rPr>
      <w:t>Equity and Service Council</w:t>
    </w:r>
    <w:r>
      <w:tab/>
    </w:r>
    <w:r>
      <w:tab/>
    </w:r>
    <w:r w:rsidRPr="00D51BF7">
      <w:rPr>
        <w:rFonts w:ascii="Times New Roman" w:hAnsi="Times New Roman" w:cs="Times New Roman"/>
        <w:b/>
        <w:sz w:val="28"/>
        <w:szCs w:val="28"/>
      </w:rPr>
      <w:t xml:space="preserve">Page </w:t>
    </w:r>
    <w:sdt>
      <w:sdtPr>
        <w:rPr>
          <w:rFonts w:ascii="Times New Roman" w:hAnsi="Times New Roman" w:cs="Times New Roman"/>
          <w:b/>
          <w:sz w:val="28"/>
          <w:szCs w:val="28"/>
        </w:rPr>
        <w:id w:val="-17959748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51BF7">
          <w:rPr>
            <w:rFonts w:ascii="Times New Roman" w:hAnsi="Times New Roman" w:cs="Times New Roman"/>
            <w:b/>
            <w:sz w:val="28"/>
            <w:szCs w:val="28"/>
          </w:rPr>
          <w:fldChar w:fldCharType="begin"/>
        </w:r>
        <w:r w:rsidRPr="00D51BF7">
          <w:rPr>
            <w:rFonts w:ascii="Times New Roman" w:hAnsi="Times New Roman" w:cs="Times New Roman"/>
            <w:b/>
            <w:sz w:val="28"/>
            <w:szCs w:val="28"/>
          </w:rPr>
          <w:instrText xml:space="preserve"> PAGE   \* MERGEFORMAT </w:instrText>
        </w:r>
        <w:r w:rsidRPr="00D51BF7">
          <w:rPr>
            <w:rFonts w:ascii="Times New Roman" w:hAnsi="Times New Roman" w:cs="Times New Roman"/>
            <w:b/>
            <w:sz w:val="28"/>
            <w:szCs w:val="28"/>
          </w:rPr>
          <w:fldChar w:fldCharType="separate"/>
        </w:r>
        <w:r w:rsidR="004F13DB">
          <w:rPr>
            <w:rFonts w:ascii="Times New Roman" w:hAnsi="Times New Roman" w:cs="Times New Roman"/>
            <w:b/>
            <w:noProof/>
            <w:sz w:val="28"/>
            <w:szCs w:val="28"/>
          </w:rPr>
          <w:t>2</w:t>
        </w:r>
        <w:r w:rsidRPr="00D51BF7">
          <w:rPr>
            <w:rFonts w:ascii="Times New Roman" w:hAnsi="Times New Roman" w:cs="Times New Roman"/>
            <w:b/>
            <w:noProof/>
            <w:sz w:val="28"/>
            <w:szCs w:val="28"/>
          </w:rPr>
          <w:fldChar w:fldCharType="end"/>
        </w:r>
      </w:sdtContent>
    </w:sdt>
  </w:p>
  <w:p w:rsidR="00481DEF" w:rsidRDefault="00481DEF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1DEF" w:rsidRDefault="00481DEF" w:rsidP="00D51BF7">
    <w:pPr>
      <w:pStyle w:val="Header"/>
    </w:pPr>
    <w:r w:rsidRPr="00D84790">
      <w:rPr>
        <w:rFonts w:ascii="Times New Roman" w:hAnsi="Times New Roman" w:cs="Times New Roman"/>
        <w:sz w:val="28"/>
        <w:szCs w:val="28"/>
      </w:rPr>
      <w:t>Equity and Service Council</w:t>
    </w:r>
    <w:r>
      <w:tab/>
    </w:r>
    <w:r>
      <w:tab/>
    </w:r>
    <w:r w:rsidRPr="00D51BF7">
      <w:rPr>
        <w:rFonts w:ascii="Times New Roman" w:hAnsi="Times New Roman" w:cs="Times New Roman"/>
        <w:sz w:val="28"/>
        <w:szCs w:val="28"/>
      </w:rPr>
      <w:t xml:space="preserve">Page </w:t>
    </w:r>
    <w:r>
      <w:rPr>
        <w:rFonts w:ascii="Times New Roman" w:hAnsi="Times New Roman" w:cs="Times New Roman"/>
        <w:sz w:val="28"/>
        <w:szCs w:val="28"/>
      </w:rPr>
      <w:t>3</w:t>
    </w:r>
  </w:p>
  <w:p w:rsidR="00481DEF" w:rsidRDefault="00481DEF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1DEF" w:rsidRDefault="00481DEF">
    <w:pPr>
      <w:pStyle w:val="Header"/>
    </w:pPr>
    <w:r>
      <w:rPr>
        <w:noProof/>
      </w:rPr>
      <w:drawing>
        <wp:inline distT="0" distB="0" distL="0" distR="0" wp14:anchorId="31C653EE" wp14:editId="208E9400">
          <wp:extent cx="5943600" cy="1280160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G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80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82663C"/>
    <w:multiLevelType w:val="hybridMultilevel"/>
    <w:tmpl w:val="55341BC0"/>
    <w:lvl w:ilvl="0" w:tplc="F3CA1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4A5FA6"/>
    <w:multiLevelType w:val="hybridMultilevel"/>
    <w:tmpl w:val="6414E3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10D79B5"/>
    <w:multiLevelType w:val="hybridMultilevel"/>
    <w:tmpl w:val="DEF06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894540"/>
    <w:multiLevelType w:val="hybridMultilevel"/>
    <w:tmpl w:val="0E1824EE"/>
    <w:lvl w:ilvl="0" w:tplc="3FE805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1A777E"/>
    <w:multiLevelType w:val="hybridMultilevel"/>
    <w:tmpl w:val="63EA8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67619A"/>
    <w:multiLevelType w:val="hybridMultilevel"/>
    <w:tmpl w:val="49244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961421"/>
    <w:multiLevelType w:val="hybridMultilevel"/>
    <w:tmpl w:val="DD886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CC2B78"/>
    <w:multiLevelType w:val="hybridMultilevel"/>
    <w:tmpl w:val="9B64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A31BE5"/>
    <w:multiLevelType w:val="hybridMultilevel"/>
    <w:tmpl w:val="0BA03856"/>
    <w:lvl w:ilvl="0" w:tplc="BE08F34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CF83C83"/>
    <w:multiLevelType w:val="hybridMultilevel"/>
    <w:tmpl w:val="9A7AAAB4"/>
    <w:lvl w:ilvl="0" w:tplc="4E022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43773B"/>
    <w:multiLevelType w:val="hybridMultilevel"/>
    <w:tmpl w:val="8CC83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8"/>
  </w:num>
  <w:num w:numId="5">
    <w:abstractNumId w:val="1"/>
  </w:num>
  <w:num w:numId="6">
    <w:abstractNumId w:val="4"/>
  </w:num>
  <w:num w:numId="7">
    <w:abstractNumId w:val="5"/>
  </w:num>
  <w:num w:numId="8">
    <w:abstractNumId w:val="7"/>
  </w:num>
  <w:num w:numId="9">
    <w:abstractNumId w:val="6"/>
  </w:num>
  <w:num w:numId="10">
    <w:abstractNumId w:val="2"/>
  </w:num>
  <w:num w:numId="11">
    <w:abstractNumId w:val="10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yrinda Wolitarsky">
    <w15:presenceInfo w15:providerId="AD" w15:userId="S-1-5-21-284843130-3751062232-1573799400-35834"/>
  </w15:person>
  <w15:person w15:author="Michelle Cyrus">
    <w15:presenceInfo w15:providerId="AD" w15:userId="S-1-5-21-284843130-3751062232-1573799400-62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trackRevision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Ta1NDQ2MTY2MDdW0lEKTi0uzszPAykwrgUAYi+5yCwAAAA="/>
  </w:docVars>
  <w:rsids>
    <w:rsidRoot w:val="00C902AC"/>
    <w:rsid w:val="00002249"/>
    <w:rsid w:val="00002672"/>
    <w:rsid w:val="00006806"/>
    <w:rsid w:val="00010DEC"/>
    <w:rsid w:val="00011836"/>
    <w:rsid w:val="000175AC"/>
    <w:rsid w:val="00021BB0"/>
    <w:rsid w:val="00033CF0"/>
    <w:rsid w:val="000349FE"/>
    <w:rsid w:val="0004100E"/>
    <w:rsid w:val="000425B0"/>
    <w:rsid w:val="00046186"/>
    <w:rsid w:val="0004716B"/>
    <w:rsid w:val="00047F56"/>
    <w:rsid w:val="00054A99"/>
    <w:rsid w:val="00062395"/>
    <w:rsid w:val="00066497"/>
    <w:rsid w:val="0007015B"/>
    <w:rsid w:val="000706E3"/>
    <w:rsid w:val="00072EE4"/>
    <w:rsid w:val="000909E5"/>
    <w:rsid w:val="000936B5"/>
    <w:rsid w:val="00094842"/>
    <w:rsid w:val="000C41F3"/>
    <w:rsid w:val="000D0E4E"/>
    <w:rsid w:val="000D2104"/>
    <w:rsid w:val="000D2807"/>
    <w:rsid w:val="000E2DA0"/>
    <w:rsid w:val="000F1D11"/>
    <w:rsid w:val="000F2420"/>
    <w:rsid w:val="0010751C"/>
    <w:rsid w:val="0011313C"/>
    <w:rsid w:val="00117EB5"/>
    <w:rsid w:val="00120E48"/>
    <w:rsid w:val="00121519"/>
    <w:rsid w:val="00131250"/>
    <w:rsid w:val="0013186E"/>
    <w:rsid w:val="001350B8"/>
    <w:rsid w:val="00143875"/>
    <w:rsid w:val="00151387"/>
    <w:rsid w:val="00155C6D"/>
    <w:rsid w:val="001663A1"/>
    <w:rsid w:val="00175910"/>
    <w:rsid w:val="00181B66"/>
    <w:rsid w:val="00191968"/>
    <w:rsid w:val="001A3A1E"/>
    <w:rsid w:val="001B1086"/>
    <w:rsid w:val="001B4210"/>
    <w:rsid w:val="001C1BB0"/>
    <w:rsid w:val="001C6EFB"/>
    <w:rsid w:val="001D172C"/>
    <w:rsid w:val="001D5714"/>
    <w:rsid w:val="001E06AD"/>
    <w:rsid w:val="001E7872"/>
    <w:rsid w:val="001F45FD"/>
    <w:rsid w:val="00200701"/>
    <w:rsid w:val="00204D8D"/>
    <w:rsid w:val="00221FFC"/>
    <w:rsid w:val="0022687D"/>
    <w:rsid w:val="00226D7D"/>
    <w:rsid w:val="00243FF6"/>
    <w:rsid w:val="002446AF"/>
    <w:rsid w:val="00245614"/>
    <w:rsid w:val="002568A2"/>
    <w:rsid w:val="00261AAE"/>
    <w:rsid w:val="00281CD9"/>
    <w:rsid w:val="00292B16"/>
    <w:rsid w:val="00296994"/>
    <w:rsid w:val="002A4B59"/>
    <w:rsid w:val="002B26A6"/>
    <w:rsid w:val="002B5C14"/>
    <w:rsid w:val="002C1E31"/>
    <w:rsid w:val="002D6518"/>
    <w:rsid w:val="002D6F24"/>
    <w:rsid w:val="002E2BD8"/>
    <w:rsid w:val="002E5CB4"/>
    <w:rsid w:val="002E6A21"/>
    <w:rsid w:val="002E6D4D"/>
    <w:rsid w:val="00317160"/>
    <w:rsid w:val="00325839"/>
    <w:rsid w:val="00333D47"/>
    <w:rsid w:val="003351CD"/>
    <w:rsid w:val="003377A3"/>
    <w:rsid w:val="0034157A"/>
    <w:rsid w:val="00342C7A"/>
    <w:rsid w:val="00346A0F"/>
    <w:rsid w:val="00346A87"/>
    <w:rsid w:val="003527E0"/>
    <w:rsid w:val="00361680"/>
    <w:rsid w:val="00371ABD"/>
    <w:rsid w:val="003823A2"/>
    <w:rsid w:val="00384812"/>
    <w:rsid w:val="00384CF0"/>
    <w:rsid w:val="00387C5D"/>
    <w:rsid w:val="0039118B"/>
    <w:rsid w:val="003C0B40"/>
    <w:rsid w:val="003C3AC7"/>
    <w:rsid w:val="003C64E2"/>
    <w:rsid w:val="003D6D26"/>
    <w:rsid w:val="00401F73"/>
    <w:rsid w:val="00440738"/>
    <w:rsid w:val="00441DE1"/>
    <w:rsid w:val="00443F6C"/>
    <w:rsid w:val="00446840"/>
    <w:rsid w:val="00446A7F"/>
    <w:rsid w:val="00454885"/>
    <w:rsid w:val="00457600"/>
    <w:rsid w:val="00462B64"/>
    <w:rsid w:val="00477D56"/>
    <w:rsid w:val="00480A97"/>
    <w:rsid w:val="00481DEF"/>
    <w:rsid w:val="00492BE4"/>
    <w:rsid w:val="004952C9"/>
    <w:rsid w:val="00495468"/>
    <w:rsid w:val="004A51B5"/>
    <w:rsid w:val="004A67A6"/>
    <w:rsid w:val="004B1457"/>
    <w:rsid w:val="004C1E82"/>
    <w:rsid w:val="004C2FEB"/>
    <w:rsid w:val="004C492D"/>
    <w:rsid w:val="004E581B"/>
    <w:rsid w:val="004E5F94"/>
    <w:rsid w:val="004F0B7F"/>
    <w:rsid w:val="004F13DB"/>
    <w:rsid w:val="004F29DA"/>
    <w:rsid w:val="00505766"/>
    <w:rsid w:val="00510522"/>
    <w:rsid w:val="00510DAC"/>
    <w:rsid w:val="00516C19"/>
    <w:rsid w:val="005311CB"/>
    <w:rsid w:val="005318A8"/>
    <w:rsid w:val="005349CD"/>
    <w:rsid w:val="00543327"/>
    <w:rsid w:val="005522B7"/>
    <w:rsid w:val="00563CA3"/>
    <w:rsid w:val="0057245B"/>
    <w:rsid w:val="0057246F"/>
    <w:rsid w:val="00573081"/>
    <w:rsid w:val="005774AB"/>
    <w:rsid w:val="00577B0B"/>
    <w:rsid w:val="00584DA7"/>
    <w:rsid w:val="00585129"/>
    <w:rsid w:val="00596D0F"/>
    <w:rsid w:val="005A1EF2"/>
    <w:rsid w:val="005D2316"/>
    <w:rsid w:val="005D46B4"/>
    <w:rsid w:val="005D6084"/>
    <w:rsid w:val="005E03E6"/>
    <w:rsid w:val="005F6F6F"/>
    <w:rsid w:val="006069A1"/>
    <w:rsid w:val="00614EC7"/>
    <w:rsid w:val="00630A78"/>
    <w:rsid w:val="00636BFB"/>
    <w:rsid w:val="0064511E"/>
    <w:rsid w:val="00650090"/>
    <w:rsid w:val="00654FCC"/>
    <w:rsid w:val="00656181"/>
    <w:rsid w:val="00664C04"/>
    <w:rsid w:val="00665DC7"/>
    <w:rsid w:val="00671C48"/>
    <w:rsid w:val="006730A9"/>
    <w:rsid w:val="006831AE"/>
    <w:rsid w:val="00684834"/>
    <w:rsid w:val="0069072A"/>
    <w:rsid w:val="006A3669"/>
    <w:rsid w:val="006D1B1D"/>
    <w:rsid w:val="006D4760"/>
    <w:rsid w:val="006E1B8D"/>
    <w:rsid w:val="006F012F"/>
    <w:rsid w:val="006F26FA"/>
    <w:rsid w:val="006F29D3"/>
    <w:rsid w:val="006F6719"/>
    <w:rsid w:val="006F701F"/>
    <w:rsid w:val="006F760B"/>
    <w:rsid w:val="007010DF"/>
    <w:rsid w:val="00703EB7"/>
    <w:rsid w:val="00704920"/>
    <w:rsid w:val="00705049"/>
    <w:rsid w:val="0071135E"/>
    <w:rsid w:val="007237B5"/>
    <w:rsid w:val="00726DD6"/>
    <w:rsid w:val="00740440"/>
    <w:rsid w:val="00741781"/>
    <w:rsid w:val="00750AEA"/>
    <w:rsid w:val="007601EB"/>
    <w:rsid w:val="0076294D"/>
    <w:rsid w:val="0076600C"/>
    <w:rsid w:val="00776505"/>
    <w:rsid w:val="007820F7"/>
    <w:rsid w:val="00783785"/>
    <w:rsid w:val="00786665"/>
    <w:rsid w:val="007A0EC0"/>
    <w:rsid w:val="007A2B8C"/>
    <w:rsid w:val="007B34B0"/>
    <w:rsid w:val="007B6D83"/>
    <w:rsid w:val="007B7C38"/>
    <w:rsid w:val="007C0BB9"/>
    <w:rsid w:val="007C6D38"/>
    <w:rsid w:val="007E0409"/>
    <w:rsid w:val="007F2FD3"/>
    <w:rsid w:val="008008CB"/>
    <w:rsid w:val="0080182E"/>
    <w:rsid w:val="00803468"/>
    <w:rsid w:val="00807891"/>
    <w:rsid w:val="008131FF"/>
    <w:rsid w:val="00842287"/>
    <w:rsid w:val="00852E23"/>
    <w:rsid w:val="00862DC1"/>
    <w:rsid w:val="00873CDE"/>
    <w:rsid w:val="00874607"/>
    <w:rsid w:val="00886DA1"/>
    <w:rsid w:val="00893876"/>
    <w:rsid w:val="00893EB8"/>
    <w:rsid w:val="008A2AF4"/>
    <w:rsid w:val="008B560A"/>
    <w:rsid w:val="008E63D8"/>
    <w:rsid w:val="008E7F20"/>
    <w:rsid w:val="008F2EED"/>
    <w:rsid w:val="009037FC"/>
    <w:rsid w:val="00907069"/>
    <w:rsid w:val="00913508"/>
    <w:rsid w:val="00926B5F"/>
    <w:rsid w:val="00931D99"/>
    <w:rsid w:val="00943296"/>
    <w:rsid w:val="009477C2"/>
    <w:rsid w:val="00950284"/>
    <w:rsid w:val="009574D8"/>
    <w:rsid w:val="00970CC0"/>
    <w:rsid w:val="00971915"/>
    <w:rsid w:val="00971EE3"/>
    <w:rsid w:val="00971F1D"/>
    <w:rsid w:val="009761F2"/>
    <w:rsid w:val="00984908"/>
    <w:rsid w:val="0098780F"/>
    <w:rsid w:val="009948A8"/>
    <w:rsid w:val="009A128F"/>
    <w:rsid w:val="009B0D59"/>
    <w:rsid w:val="009C283B"/>
    <w:rsid w:val="009C3011"/>
    <w:rsid w:val="009C6945"/>
    <w:rsid w:val="009D36D5"/>
    <w:rsid w:val="009D63F1"/>
    <w:rsid w:val="009D7058"/>
    <w:rsid w:val="009D74DC"/>
    <w:rsid w:val="009E0D5B"/>
    <w:rsid w:val="009E61D3"/>
    <w:rsid w:val="009F4E36"/>
    <w:rsid w:val="00A0312B"/>
    <w:rsid w:val="00A233B8"/>
    <w:rsid w:val="00A3357D"/>
    <w:rsid w:val="00A3379A"/>
    <w:rsid w:val="00A34CB9"/>
    <w:rsid w:val="00A409EE"/>
    <w:rsid w:val="00A43E81"/>
    <w:rsid w:val="00A44363"/>
    <w:rsid w:val="00A47109"/>
    <w:rsid w:val="00A47F81"/>
    <w:rsid w:val="00A809B2"/>
    <w:rsid w:val="00A81EBB"/>
    <w:rsid w:val="00A91D39"/>
    <w:rsid w:val="00AA254C"/>
    <w:rsid w:val="00AA4D22"/>
    <w:rsid w:val="00AA5003"/>
    <w:rsid w:val="00AA7617"/>
    <w:rsid w:val="00AB2D16"/>
    <w:rsid w:val="00AC4004"/>
    <w:rsid w:val="00AC5502"/>
    <w:rsid w:val="00AC5ABF"/>
    <w:rsid w:val="00AD7268"/>
    <w:rsid w:val="00AF202D"/>
    <w:rsid w:val="00AF29B3"/>
    <w:rsid w:val="00AF2A5F"/>
    <w:rsid w:val="00AF6395"/>
    <w:rsid w:val="00B124D3"/>
    <w:rsid w:val="00B1505D"/>
    <w:rsid w:val="00B338DF"/>
    <w:rsid w:val="00B36680"/>
    <w:rsid w:val="00B4502D"/>
    <w:rsid w:val="00B503F2"/>
    <w:rsid w:val="00B611DC"/>
    <w:rsid w:val="00B6567F"/>
    <w:rsid w:val="00B67C63"/>
    <w:rsid w:val="00B75AB9"/>
    <w:rsid w:val="00B76B0C"/>
    <w:rsid w:val="00B8124D"/>
    <w:rsid w:val="00B8170F"/>
    <w:rsid w:val="00B87966"/>
    <w:rsid w:val="00B87EA6"/>
    <w:rsid w:val="00B92234"/>
    <w:rsid w:val="00BA0FB0"/>
    <w:rsid w:val="00BB00AE"/>
    <w:rsid w:val="00BB131F"/>
    <w:rsid w:val="00BB19D8"/>
    <w:rsid w:val="00BB3D19"/>
    <w:rsid w:val="00BB584C"/>
    <w:rsid w:val="00BC59AC"/>
    <w:rsid w:val="00BD0892"/>
    <w:rsid w:val="00BD134C"/>
    <w:rsid w:val="00BD3959"/>
    <w:rsid w:val="00BD4ADA"/>
    <w:rsid w:val="00BE38B3"/>
    <w:rsid w:val="00BE530E"/>
    <w:rsid w:val="00BE7577"/>
    <w:rsid w:val="00C12328"/>
    <w:rsid w:val="00C12446"/>
    <w:rsid w:val="00C13C11"/>
    <w:rsid w:val="00C20888"/>
    <w:rsid w:val="00C2614B"/>
    <w:rsid w:val="00C31081"/>
    <w:rsid w:val="00C34AF1"/>
    <w:rsid w:val="00C45D6C"/>
    <w:rsid w:val="00C47E20"/>
    <w:rsid w:val="00C51866"/>
    <w:rsid w:val="00C5273A"/>
    <w:rsid w:val="00C64F16"/>
    <w:rsid w:val="00C701BE"/>
    <w:rsid w:val="00C808D9"/>
    <w:rsid w:val="00C80B07"/>
    <w:rsid w:val="00C8686C"/>
    <w:rsid w:val="00C902AC"/>
    <w:rsid w:val="00CA5631"/>
    <w:rsid w:val="00CA7EBA"/>
    <w:rsid w:val="00CB42EC"/>
    <w:rsid w:val="00CC65D5"/>
    <w:rsid w:val="00CD0FE0"/>
    <w:rsid w:val="00CD7852"/>
    <w:rsid w:val="00CD7B8C"/>
    <w:rsid w:val="00CE31BC"/>
    <w:rsid w:val="00CE65D3"/>
    <w:rsid w:val="00CE7E24"/>
    <w:rsid w:val="00CF1F5F"/>
    <w:rsid w:val="00CF31CC"/>
    <w:rsid w:val="00CF4397"/>
    <w:rsid w:val="00CF5A3D"/>
    <w:rsid w:val="00D01828"/>
    <w:rsid w:val="00D02FC0"/>
    <w:rsid w:val="00D03C33"/>
    <w:rsid w:val="00D17FEF"/>
    <w:rsid w:val="00D2140E"/>
    <w:rsid w:val="00D2268F"/>
    <w:rsid w:val="00D226CC"/>
    <w:rsid w:val="00D22FCC"/>
    <w:rsid w:val="00D3363E"/>
    <w:rsid w:val="00D437BF"/>
    <w:rsid w:val="00D51BF7"/>
    <w:rsid w:val="00D53C2D"/>
    <w:rsid w:val="00D61883"/>
    <w:rsid w:val="00D67E9F"/>
    <w:rsid w:val="00D74776"/>
    <w:rsid w:val="00D81E10"/>
    <w:rsid w:val="00D82612"/>
    <w:rsid w:val="00D82C3D"/>
    <w:rsid w:val="00D928F4"/>
    <w:rsid w:val="00D94E95"/>
    <w:rsid w:val="00DA4A0C"/>
    <w:rsid w:val="00DD467B"/>
    <w:rsid w:val="00DE0761"/>
    <w:rsid w:val="00DE177F"/>
    <w:rsid w:val="00DE2CA0"/>
    <w:rsid w:val="00DE2DC8"/>
    <w:rsid w:val="00DE3A44"/>
    <w:rsid w:val="00DE594F"/>
    <w:rsid w:val="00E0086B"/>
    <w:rsid w:val="00E15E6C"/>
    <w:rsid w:val="00E2720E"/>
    <w:rsid w:val="00E321C6"/>
    <w:rsid w:val="00E32C95"/>
    <w:rsid w:val="00E3697D"/>
    <w:rsid w:val="00E36FBA"/>
    <w:rsid w:val="00E42E5C"/>
    <w:rsid w:val="00E54F02"/>
    <w:rsid w:val="00E61110"/>
    <w:rsid w:val="00E66CFF"/>
    <w:rsid w:val="00E76537"/>
    <w:rsid w:val="00E77401"/>
    <w:rsid w:val="00E83797"/>
    <w:rsid w:val="00E83F01"/>
    <w:rsid w:val="00E86FCA"/>
    <w:rsid w:val="00EA4C96"/>
    <w:rsid w:val="00EB2857"/>
    <w:rsid w:val="00EB3933"/>
    <w:rsid w:val="00EB47B1"/>
    <w:rsid w:val="00ED74AC"/>
    <w:rsid w:val="00EF6A5E"/>
    <w:rsid w:val="00F16437"/>
    <w:rsid w:val="00F16455"/>
    <w:rsid w:val="00F169CA"/>
    <w:rsid w:val="00F25902"/>
    <w:rsid w:val="00F32731"/>
    <w:rsid w:val="00F339BD"/>
    <w:rsid w:val="00F362EE"/>
    <w:rsid w:val="00F41B43"/>
    <w:rsid w:val="00F41ECC"/>
    <w:rsid w:val="00F4490A"/>
    <w:rsid w:val="00F5358F"/>
    <w:rsid w:val="00F65C03"/>
    <w:rsid w:val="00F66BAC"/>
    <w:rsid w:val="00F67509"/>
    <w:rsid w:val="00F67C73"/>
    <w:rsid w:val="00F75483"/>
    <w:rsid w:val="00F81A2F"/>
    <w:rsid w:val="00F82A66"/>
    <w:rsid w:val="00FA0AD7"/>
    <w:rsid w:val="00FB05B3"/>
    <w:rsid w:val="00FB76A5"/>
    <w:rsid w:val="00FD3138"/>
    <w:rsid w:val="00FD4A76"/>
    <w:rsid w:val="00FD65DD"/>
    <w:rsid w:val="00FE1AC7"/>
    <w:rsid w:val="00FE2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737045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8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2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50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5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88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369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681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73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3056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612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874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9409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790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3809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215070">
      <w:bodyDiv w:val="1"/>
      <w:marLeft w:val="74"/>
      <w:marRight w:val="74"/>
      <w:marTop w:val="74"/>
      <w:marBottom w:val="1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953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9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2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0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4885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209073728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886441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1066146651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3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header" Target="header3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5" Type="http://schemas.microsoft.com/office/2011/relationships/people" Target="peop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ASCWUCommunity@cwu.edu" TargetMode="External"/><Relationship Id="rId10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9F5013-79A4-1D4E-A77E-8FC330D04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82</Words>
  <Characters>5601</Characters>
  <Application>Microsoft Macintosh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WU</Company>
  <LinksUpToDate>false</LinksUpToDate>
  <CharactersWithSpaces>6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CWU Community</dc:creator>
  <cp:lastModifiedBy>Office User</cp:lastModifiedBy>
  <cp:revision>2</cp:revision>
  <cp:lastPrinted>2016-09-26T21:40:00Z</cp:lastPrinted>
  <dcterms:created xsi:type="dcterms:W3CDTF">2018-01-04T19:24:00Z</dcterms:created>
  <dcterms:modified xsi:type="dcterms:W3CDTF">2018-01-04T19:24:00Z</dcterms:modified>
</cp:coreProperties>
</file>